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c3adb52</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5</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c3adb52a12f934dd97d356eb932ae5f0502cfdd7/" TargetMode="External" /><Relationship Type="http://schemas.openxmlformats.org/officeDocument/2006/relationships/hyperlink" Id="rId21" Target="https://github.com/fmsabatini/sPlotOpen_Manuscript/tree/c3adb52a12f934dd97d356eb932ae5f0502cfdd7"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c3adb52a12f934dd97d356eb932ae5f0502cfdd7/" TargetMode="External" /><Relationship Type="http://schemas.openxmlformats.org/officeDocument/2006/relationships/hyperlink" Id="rId21" Target="https://github.com/fmsabatini/sPlotOpen_Manuscript/tree/c3adb52a12f934dd97d356eb932ae5f0502cfdd7"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23:40:11Z</dcterms:created>
  <dcterms:modified xsi:type="dcterms:W3CDTF">2020-12-21T23: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